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hm_summarystatistics</w:t>
      </w:r>
    </w:p>
    <w:p>
      <w:pPr>
        <w:pStyle w:val="Date"/>
      </w:pPr>
      <w:r>
        <w:t xml:space="preserve">2023-02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package 'table1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intr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package 'printr' was built under R version 4.2.2</w:t>
      </w:r>
    </w:p>
    <w:p>
      <w:pPr>
        <w:pStyle w:val="SourceCode"/>
      </w:pPr>
      <w:r>
        <w:rPr>
          <w:rStyle w:val="VerbatimChar"/>
        </w:rPr>
        <w:t xml:space="preserve">## Registered S3 method overwritten by 'printr':</w:t>
      </w:r>
      <w:r>
        <w:br/>
      </w:r>
      <w:r>
        <w:rPr>
          <w:rStyle w:val="VerbatimChar"/>
        </w:rPr>
        <w:t xml:space="preserve">##   method                from     </w:t>
      </w:r>
      <w:r>
        <w:br/>
      </w:r>
      <w:r>
        <w:rPr>
          <w:rStyle w:val="VerbatimChar"/>
        </w:rPr>
        <w:t xml:space="preserve">##   knit_print.data.frame rmarkdown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_summary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hm_summary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11"/>
        <w:gridCol w:w="734"/>
        <w:gridCol w:w="734"/>
        <w:gridCol w:w="734"/>
        <w:gridCol w:w="734"/>
        <w:gridCol w:w="734"/>
        <w:gridCol w:w="734"/>
        <w:gridCol w:w="734"/>
        <w:gridCol w:w="681"/>
        <w:gridCol w:w="78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8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-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-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646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72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552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57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63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08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12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15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3419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831 (6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44 (57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03 (5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90 (5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29 (5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6 (49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1 (5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2 (5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26 (5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06 (3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27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84 (4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15 (4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27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99 (4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7 (4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9 (4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624 (4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/Inter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7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 (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4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1 (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3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59 (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 (2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18 (4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4 (3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97 (3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66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3 (2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5 (2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724 (3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6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80 (1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90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25 (2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7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23 (1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 (1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 (1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64 (1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51 (3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71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93 (1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0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5 (2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21 (2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 (2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8 (3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34 (2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2 (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0 (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4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9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1 (1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0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 (1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0 (1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8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8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2 (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7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46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tional 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4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2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7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2 (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3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23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4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 (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4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4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66 (2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 /Self 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30 (19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40 (6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8 (7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26 (7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75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91 (1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401 (4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3 (1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8 (1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2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4 (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4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8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70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ble to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6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3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 (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4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94 (2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38 (7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0 (8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5 (8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33 (1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25 (6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6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83 (1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9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1 (1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6 (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2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3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59 (8.7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m_summarystatistics</dc:title>
  <dc:creator/>
  <cp:keywords/>
  <dcterms:created xsi:type="dcterms:W3CDTF">2023-02-17T21:28:33Z</dcterms:created>
  <dcterms:modified xsi:type="dcterms:W3CDTF">2023-02-17T2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7</vt:lpwstr>
  </property>
  <property fmtid="{D5CDD505-2E9C-101B-9397-08002B2CF9AE}" pid="3" name="output">
    <vt:lpwstr>word_document</vt:lpwstr>
  </property>
</Properties>
</file>